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50FA19" w14:textId="77777777" w:rsidR="003B7167" w:rsidRPr="009470A4" w:rsidRDefault="003B7167" w:rsidP="003B7167">
      <w:pPr>
        <w:rPr>
          <w:rFonts w:ascii="Times New Roman" w:hAnsi="Times New Roman" w:cs="Times New Roman"/>
          <w:b/>
          <w:bCs/>
          <w:color w:val="262626" w:themeColor="text1" w:themeTint="D9"/>
          <w:sz w:val="32"/>
          <w:szCs w:val="32"/>
        </w:rPr>
      </w:pPr>
      <w:r w:rsidRPr="009470A4">
        <w:rPr>
          <w:rFonts w:ascii="Times New Roman" w:hAnsi="Times New Roman" w:cs="Times New Roman"/>
          <w:b/>
          <w:bCs/>
          <w:color w:val="262626" w:themeColor="text1" w:themeTint="D9"/>
          <w:sz w:val="32"/>
          <w:szCs w:val="32"/>
        </w:rPr>
        <w:t>{{title}}</w:t>
      </w:r>
    </w:p>
    <w:p w14:paraId="03977E55" w14:textId="77777777" w:rsidR="003B7167" w:rsidRPr="009470A4" w:rsidRDefault="003B7167" w:rsidP="003B7167">
      <w:pPr>
        <w:jc w:val="center"/>
        <w:rPr>
          <w:rFonts w:ascii="Times New Roman" w:hAnsi="Times New Roman" w:cs="Times New Roman"/>
          <w:color w:val="262626" w:themeColor="text1" w:themeTint="D9"/>
          <w:sz w:val="28"/>
          <w:szCs w:val="28"/>
        </w:rPr>
      </w:pPr>
      <w:r w:rsidRPr="009470A4">
        <w:rPr>
          <w:rFonts w:ascii="Times New Roman" w:hAnsi="Times New Roman" w:cs="Times New Roman"/>
          <w:color w:val="262626" w:themeColor="text1" w:themeTint="D9"/>
          <w:sz w:val="28"/>
          <w:szCs w:val="28"/>
        </w:rPr>
        <w:t>Quot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57"/>
        <w:gridCol w:w="3917"/>
        <w:gridCol w:w="1305"/>
        <w:gridCol w:w="1625"/>
        <w:gridCol w:w="1688"/>
      </w:tblGrid>
      <w:tr w:rsidR="003B7167" w:rsidRPr="00A12C2B" w14:paraId="3FE3271C" w14:textId="77777777" w:rsidTr="003B7167">
        <w:trPr>
          <w:trHeight w:val="576"/>
        </w:trPr>
        <w:tc>
          <w:tcPr>
            <w:tcW w:w="551" w:type="pct"/>
            <w:shd w:val="clear" w:color="auto" w:fill="auto"/>
            <w:vAlign w:val="center"/>
          </w:tcPr>
          <w:p w14:paraId="65D6300F" w14:textId="77777777" w:rsidR="003B7167" w:rsidRPr="00A12C2B" w:rsidRDefault="003B7167" w:rsidP="00A86432">
            <w:pPr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No</w:t>
            </w:r>
          </w:p>
        </w:tc>
        <w:tc>
          <w:tcPr>
            <w:tcW w:w="2042" w:type="pct"/>
            <w:shd w:val="clear" w:color="auto" w:fill="auto"/>
            <w:vAlign w:val="center"/>
          </w:tcPr>
          <w:p w14:paraId="64FE9D98" w14:textId="77777777" w:rsidR="003B7167" w:rsidRPr="00A12C2B" w:rsidRDefault="003B7167" w:rsidP="00A86432">
            <w:pPr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Product Name</w:t>
            </w:r>
          </w:p>
        </w:tc>
        <w:tc>
          <w:tcPr>
            <w:tcW w:w="680" w:type="pct"/>
            <w:shd w:val="clear" w:color="auto" w:fill="auto"/>
            <w:vAlign w:val="center"/>
          </w:tcPr>
          <w:p w14:paraId="16F0AA83" w14:textId="77777777" w:rsidR="003B7167" w:rsidRPr="00A12C2B" w:rsidRDefault="003B7167" w:rsidP="00A86432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Qty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29CA1259" w14:textId="77777777" w:rsidR="003B7167" w:rsidRPr="00A12C2B" w:rsidRDefault="003B7167" w:rsidP="00A86432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Unit Price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482EA0FF" w14:textId="77777777" w:rsidR="003B7167" w:rsidRPr="00A12C2B" w:rsidRDefault="003B7167" w:rsidP="00A86432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Total Price</w:t>
            </w:r>
          </w:p>
        </w:tc>
      </w:tr>
      <w:tr w:rsidR="003B7167" w:rsidRPr="00A12C2B" w14:paraId="6EA3FA54" w14:textId="77777777" w:rsidTr="003B7167">
        <w:trPr>
          <w:trHeight w:val="57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08603A29" w14:textId="77777777" w:rsidR="003B7167" w:rsidRPr="00A12C2B" w:rsidRDefault="003B7167" w:rsidP="00A86432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{%tr for p in products %}</w:t>
            </w:r>
          </w:p>
        </w:tc>
      </w:tr>
      <w:tr w:rsidR="003B7167" w:rsidRPr="00A12C2B" w14:paraId="0E84B3AA" w14:textId="77777777" w:rsidTr="003B7167">
        <w:trPr>
          <w:trHeight w:val="576"/>
        </w:trPr>
        <w:tc>
          <w:tcPr>
            <w:tcW w:w="551" w:type="pct"/>
            <w:shd w:val="clear" w:color="auto" w:fill="auto"/>
            <w:vAlign w:val="center"/>
          </w:tcPr>
          <w:p w14:paraId="23C754A4" w14:textId="77777777" w:rsidR="003B7167" w:rsidRPr="00A12C2B" w:rsidRDefault="003B7167" w:rsidP="00A86432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{{</w:t>
            </w:r>
            <w:proofErr w:type="spellStart"/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.rn</w:t>
            </w:r>
            <w:proofErr w:type="spellEnd"/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}}</w:t>
            </w:r>
          </w:p>
        </w:tc>
        <w:tc>
          <w:tcPr>
            <w:tcW w:w="2042" w:type="pct"/>
            <w:shd w:val="clear" w:color="auto" w:fill="auto"/>
            <w:vAlign w:val="center"/>
          </w:tcPr>
          <w:p w14:paraId="3106CF40" w14:textId="77777777" w:rsidR="003B7167" w:rsidRPr="00A12C2B" w:rsidRDefault="003B7167" w:rsidP="00A86432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{{ p</w:t>
            </w:r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.pn }}</w:t>
            </w:r>
          </w:p>
        </w:tc>
        <w:tc>
          <w:tcPr>
            <w:tcW w:w="680" w:type="pct"/>
            <w:shd w:val="clear" w:color="auto" w:fill="auto"/>
            <w:vAlign w:val="center"/>
          </w:tcPr>
          <w:p w14:paraId="6D49A283" w14:textId="77777777" w:rsidR="003B7167" w:rsidRPr="00A12C2B" w:rsidRDefault="003B7167" w:rsidP="00A86432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{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</w:t>
            </w:r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.pq</w:t>
            </w:r>
            <w:proofErr w:type="spell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}}</w:t>
            </w:r>
          </w:p>
        </w:tc>
        <w:tc>
          <w:tcPr>
            <w:tcW w:w="847" w:type="pct"/>
            <w:shd w:val="clear" w:color="auto" w:fill="auto"/>
            <w:vAlign w:val="center"/>
          </w:tcPr>
          <w:p w14:paraId="3CEC7ABE" w14:textId="77777777" w:rsidR="003B7167" w:rsidRPr="00A12C2B" w:rsidRDefault="003B7167" w:rsidP="00A86432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{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.pup</w:t>
            </w:r>
            <w:proofErr w:type="spellEnd"/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}}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572DAE4D" w14:textId="77777777" w:rsidR="003B7167" w:rsidRPr="00A12C2B" w:rsidRDefault="003B7167" w:rsidP="00A86432">
            <w:pPr>
              <w:jc w:val="center"/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proofErr w:type="gram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{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p.ptp</w:t>
            </w:r>
            <w:proofErr w:type="spellEnd"/>
            <w:proofErr w:type="gram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}}</w:t>
            </w:r>
          </w:p>
        </w:tc>
      </w:tr>
      <w:tr w:rsidR="003B7167" w:rsidRPr="00A12C2B" w14:paraId="10949578" w14:textId="77777777" w:rsidTr="003B7167">
        <w:trPr>
          <w:trHeight w:val="576"/>
        </w:trPr>
        <w:tc>
          <w:tcPr>
            <w:tcW w:w="5000" w:type="pct"/>
            <w:gridSpan w:val="5"/>
            <w:shd w:val="clear" w:color="auto" w:fill="auto"/>
            <w:vAlign w:val="center"/>
          </w:tcPr>
          <w:p w14:paraId="13ED459F" w14:textId="77777777" w:rsidR="003B7167" w:rsidRPr="00A12C2B" w:rsidRDefault="003B7167" w:rsidP="00A86432">
            <w:pPr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</w:pPr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{%tr </w:t>
            </w:r>
            <w:proofErr w:type="spellStart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>endfor</w:t>
            </w:r>
            <w:proofErr w:type="spellEnd"/>
            <w:r w:rsidRPr="00A12C2B">
              <w:rPr>
                <w:rFonts w:ascii="Times New Roman" w:hAnsi="Times New Roman" w:cs="Times New Roman"/>
                <w:color w:val="262626" w:themeColor="text1" w:themeTint="D9"/>
                <w:sz w:val="24"/>
                <w:szCs w:val="24"/>
              </w:rPr>
              <w:t xml:space="preserve"> %}</w:t>
            </w:r>
          </w:p>
        </w:tc>
      </w:tr>
      <w:tr w:rsidR="003B7167" w:rsidRPr="00A12C2B" w14:paraId="1C43454B" w14:textId="77777777" w:rsidTr="003B7167">
        <w:trPr>
          <w:trHeight w:val="576"/>
        </w:trPr>
        <w:tc>
          <w:tcPr>
            <w:tcW w:w="4119" w:type="pct"/>
            <w:gridSpan w:val="4"/>
            <w:shd w:val="clear" w:color="auto" w:fill="auto"/>
            <w:vAlign w:val="center"/>
          </w:tcPr>
          <w:p w14:paraId="2F36D29E" w14:textId="77777777" w:rsidR="003B7167" w:rsidRPr="00A12C2B" w:rsidRDefault="003B7167" w:rsidP="00A86432">
            <w:pPr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Total Amount without GST</w:t>
            </w:r>
          </w:p>
        </w:tc>
        <w:tc>
          <w:tcPr>
            <w:tcW w:w="881" w:type="pct"/>
            <w:shd w:val="clear" w:color="auto" w:fill="auto"/>
            <w:vAlign w:val="center"/>
          </w:tcPr>
          <w:p w14:paraId="653ACFD0" w14:textId="77777777" w:rsidR="003B7167" w:rsidRPr="00A12C2B" w:rsidRDefault="003B7167" w:rsidP="00A86432">
            <w:pPr>
              <w:jc w:val="center"/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</w:pPr>
            <w:r w:rsidRPr="00A12C2B">
              <w:rPr>
                <w:rFonts w:ascii="Times New Roman" w:hAnsi="Times New Roman" w:cs="Times New Roman"/>
                <w:b/>
                <w:bCs/>
                <w:color w:val="262626" w:themeColor="text1" w:themeTint="D9"/>
                <w:sz w:val="26"/>
                <w:szCs w:val="26"/>
              </w:rPr>
              <w:t>{{total}}</w:t>
            </w:r>
          </w:p>
        </w:tc>
      </w:tr>
    </w:tbl>
    <w:p w14:paraId="5BC602D8" w14:textId="77777777" w:rsidR="003B7167" w:rsidRPr="00730D55" w:rsidRDefault="003B7167" w:rsidP="003B7167">
      <w:pPr>
        <w:tabs>
          <w:tab w:val="left" w:pos="3750"/>
        </w:tabs>
        <w:rPr>
          <w:rFonts w:ascii="Times New Roman" w:hAnsi="Times New Roman" w:cs="Times New Roman"/>
          <w:sz w:val="24"/>
          <w:szCs w:val="24"/>
        </w:rPr>
      </w:pPr>
    </w:p>
    <w:p w14:paraId="0602BCEE" w14:textId="77777777" w:rsidR="00B02282" w:rsidRPr="003B7167" w:rsidRDefault="00B02282" w:rsidP="003B7167"/>
    <w:sectPr w:rsidR="00B02282" w:rsidRPr="003B7167" w:rsidSect="00B30F00">
      <w:headerReference w:type="default" r:id="rId7"/>
      <w:footerReference w:type="default" r:id="rId8"/>
      <w:pgSz w:w="11906" w:h="16838" w:code="9"/>
      <w:pgMar w:top="2880" w:right="1152" w:bottom="216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1B72E" w14:textId="77777777" w:rsidR="00FF69A1" w:rsidRDefault="00FF69A1" w:rsidP="00E20887">
      <w:pPr>
        <w:spacing w:after="0" w:line="240" w:lineRule="auto"/>
      </w:pPr>
      <w:r>
        <w:separator/>
      </w:r>
    </w:p>
  </w:endnote>
  <w:endnote w:type="continuationSeparator" w:id="0">
    <w:p w14:paraId="450C051F" w14:textId="77777777" w:rsidR="00FF69A1" w:rsidRDefault="00FF69A1" w:rsidP="00E20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80CEF6" w14:textId="61DC9170" w:rsidR="00E20887" w:rsidRDefault="008A3F2A">
    <w:pPr>
      <w:pStyle w:val="Footer"/>
      <w:rPr>
        <w:noProof/>
      </w:rPr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65C45957" wp14:editId="4E33A6BC">
          <wp:simplePos x="0" y="0"/>
          <wp:positionH relativeFrom="page">
            <wp:align>right</wp:align>
          </wp:positionH>
          <wp:positionV relativeFrom="paragraph">
            <wp:posOffset>-280035</wp:posOffset>
          </wp:positionV>
          <wp:extent cx="7552894" cy="1070198"/>
          <wp:effectExtent l="0" t="0" r="0" b="0"/>
          <wp:wrapNone/>
          <wp:docPr id="50497872" name="Picture 5049787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7521314" name="Picture 46752131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94" cy="10701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5C5D58" w14:textId="09E06C05" w:rsidR="00E20887" w:rsidRDefault="00E20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BC268B" w14:textId="77777777" w:rsidR="00FF69A1" w:rsidRDefault="00FF69A1" w:rsidP="00E20887">
      <w:pPr>
        <w:spacing w:after="0" w:line="240" w:lineRule="auto"/>
      </w:pPr>
      <w:r>
        <w:separator/>
      </w:r>
    </w:p>
  </w:footnote>
  <w:footnote w:type="continuationSeparator" w:id="0">
    <w:p w14:paraId="4448AB13" w14:textId="77777777" w:rsidR="00FF69A1" w:rsidRDefault="00FF69A1" w:rsidP="00E20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6E8B4F" w14:textId="33DB029D" w:rsidR="00E20887" w:rsidRDefault="00B30F00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5DEAD2E" wp14:editId="34A36349">
              <wp:simplePos x="0" y="0"/>
              <wp:positionH relativeFrom="margin">
                <wp:align>right</wp:align>
              </wp:positionH>
              <wp:positionV relativeFrom="paragraph">
                <wp:posOffset>1000125</wp:posOffset>
              </wp:positionV>
              <wp:extent cx="2898140" cy="361950"/>
              <wp:effectExtent l="0" t="0" r="0" b="0"/>
              <wp:wrapNone/>
              <wp:docPr id="417" name="Text Box 4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898140" cy="3619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C40DCE" w14:textId="77777777" w:rsidR="00B30F00" w:rsidRPr="009470A4" w:rsidRDefault="00B30F00" w:rsidP="00B30F00">
                          <w:pPr>
                            <w:jc w:val="right"/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</w:pPr>
                          <w:r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>Date</w:t>
                          </w:r>
                          <w:proofErr w:type="gramStart"/>
                          <w:r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>:  {</w:t>
                          </w:r>
                          <w:proofErr w:type="gramEnd"/>
                          <w:r w:rsidRPr="009470A4">
                            <w:rPr>
                              <w:rFonts w:ascii="Times New Roman" w:hAnsi="Times New Roman" w:cs="Times New Roman"/>
                              <w:b/>
                              <w:bCs/>
                              <w:color w:val="262626" w:themeColor="text1" w:themeTint="D9"/>
                              <w:sz w:val="24"/>
                              <w:szCs w:val="24"/>
                            </w:rPr>
                            <w:t>{date}}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DEAD2E" id="_x0000_t202" coordsize="21600,21600" o:spt="202" path="m,l,21600r21600,l21600,xe">
              <v:stroke joinstyle="miter"/>
              <v:path gradientshapeok="t" o:connecttype="rect"/>
            </v:shapetype>
            <v:shape id="Text Box 417" o:spid="_x0000_s1026" type="#_x0000_t202" style="position:absolute;margin-left:177pt;margin-top:78.75pt;width:228.2pt;height:28.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" filled="f" stroked="f" strokeweight=".5pt">
              <v:textbox>
                <w:txbxContent>
                  <w:p w14:paraId="24C40DCE" w14:textId="77777777" w:rsidR="00B30F00" w:rsidRPr="009470A4" w:rsidRDefault="00B30F00" w:rsidP="00B30F00">
                    <w:pPr>
                      <w:jc w:val="right"/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</w:pPr>
                    <w:r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>Date</w:t>
                    </w:r>
                    <w:proofErr w:type="gramStart"/>
                    <w:r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>:  {</w:t>
                    </w:r>
                    <w:proofErr w:type="gramEnd"/>
                    <w:r w:rsidRPr="009470A4">
                      <w:rPr>
                        <w:rFonts w:ascii="Times New Roman" w:hAnsi="Times New Roman" w:cs="Times New Roman"/>
                        <w:b/>
                        <w:bCs/>
                        <w:color w:val="262626" w:themeColor="text1" w:themeTint="D9"/>
                        <w:sz w:val="24"/>
                        <w:szCs w:val="24"/>
                      </w:rPr>
                      <w:t>{date}}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83F69">
      <w:rPr>
        <w:noProof/>
      </w:rPr>
      <w:drawing>
        <wp:anchor distT="0" distB="0" distL="114300" distR="114300" simplePos="0" relativeHeight="251658240" behindDoc="0" locked="0" layoutInCell="1" allowOverlap="1" wp14:anchorId="6E14EA87" wp14:editId="74001A46">
          <wp:simplePos x="0" y="0"/>
          <wp:positionH relativeFrom="margin">
            <wp:align>center</wp:align>
          </wp:positionH>
          <wp:positionV relativeFrom="paragraph">
            <wp:posOffset>-438150</wp:posOffset>
          </wp:positionV>
          <wp:extent cx="7701280" cy="1285875"/>
          <wp:effectExtent l="0" t="0" r="0" b="0"/>
          <wp:wrapThrough wrapText="bothSides">
            <wp:wrapPolygon edited="0">
              <wp:start x="16991" y="0"/>
              <wp:lineTo x="16991" y="5120"/>
              <wp:lineTo x="5503" y="9600"/>
              <wp:lineTo x="2297" y="11840"/>
              <wp:lineTo x="2030" y="14080"/>
              <wp:lineTo x="2191" y="20160"/>
              <wp:lineTo x="12663" y="21120"/>
              <wp:lineTo x="12877" y="21120"/>
              <wp:lineTo x="14907" y="20480"/>
              <wp:lineTo x="16296" y="18240"/>
              <wp:lineTo x="16243" y="15360"/>
              <wp:lineTo x="18166" y="15360"/>
              <wp:lineTo x="20891" y="12480"/>
              <wp:lineTo x="20838" y="0"/>
              <wp:lineTo x="16991" y="0"/>
            </wp:wrapPolygon>
          </wp:wrapThrough>
          <wp:docPr id="29791865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78045137" name="Picture 157804513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01280" cy="1285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MjYxMjUzsrAwNDNX0lEKTi0uzszPAykwqgUA8jHNJiwAAAA="/>
  </w:docVars>
  <w:rsids>
    <w:rsidRoot w:val="00E20887"/>
    <w:rsid w:val="00012021"/>
    <w:rsid w:val="0001527B"/>
    <w:rsid w:val="00015653"/>
    <w:rsid w:val="00021480"/>
    <w:rsid w:val="0002270B"/>
    <w:rsid w:val="000322BA"/>
    <w:rsid w:val="000709E2"/>
    <w:rsid w:val="00084C2A"/>
    <w:rsid w:val="000905F7"/>
    <w:rsid w:val="000A0A73"/>
    <w:rsid w:val="000B04E1"/>
    <w:rsid w:val="000D0E6E"/>
    <w:rsid w:val="001669D7"/>
    <w:rsid w:val="00167E6B"/>
    <w:rsid w:val="001F0315"/>
    <w:rsid w:val="001F10A5"/>
    <w:rsid w:val="0020341A"/>
    <w:rsid w:val="00204108"/>
    <w:rsid w:val="00215303"/>
    <w:rsid w:val="0024426B"/>
    <w:rsid w:val="00245F15"/>
    <w:rsid w:val="002628F8"/>
    <w:rsid w:val="00275006"/>
    <w:rsid w:val="00283F69"/>
    <w:rsid w:val="0028682E"/>
    <w:rsid w:val="002A1EF0"/>
    <w:rsid w:val="002C5233"/>
    <w:rsid w:val="002F12D8"/>
    <w:rsid w:val="00302FDE"/>
    <w:rsid w:val="00376D2E"/>
    <w:rsid w:val="00395EA9"/>
    <w:rsid w:val="003A195F"/>
    <w:rsid w:val="003B7167"/>
    <w:rsid w:val="003C18D1"/>
    <w:rsid w:val="003C6AFD"/>
    <w:rsid w:val="003E626F"/>
    <w:rsid w:val="00406F43"/>
    <w:rsid w:val="00424552"/>
    <w:rsid w:val="00436C7E"/>
    <w:rsid w:val="00460A07"/>
    <w:rsid w:val="004872E9"/>
    <w:rsid w:val="0048745F"/>
    <w:rsid w:val="004A1D01"/>
    <w:rsid w:val="004C3D7B"/>
    <w:rsid w:val="004C578D"/>
    <w:rsid w:val="004C689D"/>
    <w:rsid w:val="004D31B4"/>
    <w:rsid w:val="004D3CE5"/>
    <w:rsid w:val="004E7A07"/>
    <w:rsid w:val="004F4EAC"/>
    <w:rsid w:val="00513F87"/>
    <w:rsid w:val="00535003"/>
    <w:rsid w:val="005A12E6"/>
    <w:rsid w:val="005A70A5"/>
    <w:rsid w:val="005A7B1A"/>
    <w:rsid w:val="005D290E"/>
    <w:rsid w:val="005E478F"/>
    <w:rsid w:val="005F18B9"/>
    <w:rsid w:val="0060114F"/>
    <w:rsid w:val="006105AA"/>
    <w:rsid w:val="00615636"/>
    <w:rsid w:val="0062744D"/>
    <w:rsid w:val="00641A2F"/>
    <w:rsid w:val="0066223F"/>
    <w:rsid w:val="006756E5"/>
    <w:rsid w:val="00677EFC"/>
    <w:rsid w:val="00694795"/>
    <w:rsid w:val="006B6D1A"/>
    <w:rsid w:val="006D197E"/>
    <w:rsid w:val="006D64F6"/>
    <w:rsid w:val="00714AB5"/>
    <w:rsid w:val="0072028A"/>
    <w:rsid w:val="00723805"/>
    <w:rsid w:val="0075467F"/>
    <w:rsid w:val="00770AF9"/>
    <w:rsid w:val="007834AF"/>
    <w:rsid w:val="007939E4"/>
    <w:rsid w:val="007D0ED9"/>
    <w:rsid w:val="007D61E8"/>
    <w:rsid w:val="0081199B"/>
    <w:rsid w:val="008243DA"/>
    <w:rsid w:val="00832F8B"/>
    <w:rsid w:val="00841BD7"/>
    <w:rsid w:val="00852853"/>
    <w:rsid w:val="008546BD"/>
    <w:rsid w:val="008938B5"/>
    <w:rsid w:val="008A3F2A"/>
    <w:rsid w:val="008E1EAE"/>
    <w:rsid w:val="00920550"/>
    <w:rsid w:val="00950458"/>
    <w:rsid w:val="009B1CCC"/>
    <w:rsid w:val="009C0D87"/>
    <w:rsid w:val="009E46C3"/>
    <w:rsid w:val="00A47F73"/>
    <w:rsid w:val="00A525B7"/>
    <w:rsid w:val="00A5348F"/>
    <w:rsid w:val="00A64FB2"/>
    <w:rsid w:val="00A74072"/>
    <w:rsid w:val="00AA56C5"/>
    <w:rsid w:val="00AC2A3B"/>
    <w:rsid w:val="00AC6BD9"/>
    <w:rsid w:val="00AE275A"/>
    <w:rsid w:val="00AF11BC"/>
    <w:rsid w:val="00B02282"/>
    <w:rsid w:val="00B041EE"/>
    <w:rsid w:val="00B1325B"/>
    <w:rsid w:val="00B30F00"/>
    <w:rsid w:val="00B40F93"/>
    <w:rsid w:val="00B42170"/>
    <w:rsid w:val="00B628A6"/>
    <w:rsid w:val="00B7725E"/>
    <w:rsid w:val="00BB082E"/>
    <w:rsid w:val="00BB42F3"/>
    <w:rsid w:val="00BC6CBD"/>
    <w:rsid w:val="00BD5543"/>
    <w:rsid w:val="00C30563"/>
    <w:rsid w:val="00C45E55"/>
    <w:rsid w:val="00C96881"/>
    <w:rsid w:val="00CF1872"/>
    <w:rsid w:val="00D7425B"/>
    <w:rsid w:val="00D765F5"/>
    <w:rsid w:val="00DB652B"/>
    <w:rsid w:val="00DC182D"/>
    <w:rsid w:val="00E20887"/>
    <w:rsid w:val="00E34685"/>
    <w:rsid w:val="00E43D01"/>
    <w:rsid w:val="00E610E8"/>
    <w:rsid w:val="00E67CB5"/>
    <w:rsid w:val="00E72C31"/>
    <w:rsid w:val="00E849C0"/>
    <w:rsid w:val="00E966CC"/>
    <w:rsid w:val="00EA78D2"/>
    <w:rsid w:val="00ED3F1E"/>
    <w:rsid w:val="00ED6D46"/>
    <w:rsid w:val="00EE1316"/>
    <w:rsid w:val="00EE25BE"/>
    <w:rsid w:val="00EE581A"/>
    <w:rsid w:val="00F131CE"/>
    <w:rsid w:val="00F6503E"/>
    <w:rsid w:val="00F67750"/>
    <w:rsid w:val="00F8797E"/>
    <w:rsid w:val="00FB6812"/>
    <w:rsid w:val="00FC70F3"/>
    <w:rsid w:val="00FF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DC2DED"/>
  <w15:chartTrackingRefBased/>
  <w15:docId w15:val="{9FF54660-F4ED-415F-A0D9-96208CBCE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887"/>
  </w:style>
  <w:style w:type="paragraph" w:styleId="Footer">
    <w:name w:val="footer"/>
    <w:basedOn w:val="Normal"/>
    <w:link w:val="Foot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887"/>
  </w:style>
  <w:style w:type="table" w:styleId="TableGrid">
    <w:name w:val="Table Grid"/>
    <w:basedOn w:val="TableNormal"/>
    <w:uiPriority w:val="39"/>
    <w:rsid w:val="00E84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585FC-5CF9-49B1-8913-26DF80053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 Ali</dc:creator>
  <cp:keywords/>
  <dc:description/>
  <cp:lastModifiedBy>Asad Ali JanGoO</cp:lastModifiedBy>
  <cp:revision>5</cp:revision>
  <cp:lastPrinted>2021-08-17T18:50:00Z</cp:lastPrinted>
  <dcterms:created xsi:type="dcterms:W3CDTF">2024-08-07T06:22:00Z</dcterms:created>
  <dcterms:modified xsi:type="dcterms:W3CDTF">2024-08-28T19:13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dd36de2d50e980414f5ec962a0bd7ab79e08b30c5251c59a738bb4ff5aa055</vt:lpwstr>
  </property>
</Properties>
</file>